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818C4" w14:textId="19554E82" w:rsidR="006A03D2" w:rsidRPr="000A1175" w:rsidRDefault="003659BC" w:rsidP="009A4406">
      <w:pPr>
        <w:jc w:val="center"/>
        <w:rPr>
          <w:rFonts w:ascii="Times New Roman" w:hAnsi="Times New Roman" w:cs="Times New Roman"/>
          <w:b/>
          <w:sz w:val="28"/>
        </w:rPr>
      </w:pPr>
      <w:r w:rsidRPr="000A1175">
        <w:rPr>
          <w:rFonts w:ascii="Times New Roman" w:hAnsi="Times New Roman" w:cs="Times New Roman"/>
          <w:b/>
          <w:sz w:val="28"/>
        </w:rPr>
        <w:t xml:space="preserve">Plan for Research </w:t>
      </w:r>
      <w:r w:rsidR="004915E3">
        <w:rPr>
          <w:rFonts w:ascii="Times New Roman" w:hAnsi="Times New Roman" w:cs="Times New Roman" w:hint="eastAsia"/>
          <w:b/>
          <w:sz w:val="28"/>
        </w:rPr>
        <w:t>Su</w:t>
      </w:r>
      <w:r w:rsidR="004915E3">
        <w:rPr>
          <w:rFonts w:ascii="Times New Roman" w:hAnsi="Times New Roman" w:cs="Times New Roman"/>
          <w:b/>
          <w:sz w:val="28"/>
        </w:rPr>
        <w:t xml:space="preserve">pervision in the </w:t>
      </w:r>
      <w:r w:rsidR="0045730B">
        <w:rPr>
          <w:rFonts w:ascii="Times New Roman" w:hAnsi="Times New Roman" w:cs="Times New Roman"/>
          <w:b/>
          <w:sz w:val="28"/>
        </w:rPr>
        <w:t>Graduate School of</w:t>
      </w:r>
      <w:r w:rsidR="00175A69">
        <w:rPr>
          <w:rFonts w:ascii="Times New Roman" w:hAnsi="Times New Roman" w:cs="Times New Roman"/>
          <w:b/>
          <w:sz w:val="28"/>
        </w:rPr>
        <w:t xml:space="preserve"> </w:t>
      </w:r>
      <w:r w:rsidR="00700C32">
        <w:rPr>
          <w:rFonts w:ascii="Times New Roman" w:hAnsi="Times New Roman" w:cs="Times New Roman"/>
          <w:b/>
          <w:sz w:val="28"/>
        </w:rPr>
        <w:t>Asia Pacific Studies</w:t>
      </w:r>
    </w:p>
    <w:p w14:paraId="127DD2B5" w14:textId="14AA6CA9" w:rsidR="00826EB6" w:rsidRDefault="00826EB6" w:rsidP="000A1175">
      <w:pPr>
        <w:snapToGrid w:val="0"/>
        <w:spacing w:line="280" w:lineRule="exact"/>
        <w:rPr>
          <w:rFonts w:ascii="Times New Roman" w:hAnsi="Times New Roman" w:cs="Times New Roman"/>
        </w:rPr>
      </w:pPr>
    </w:p>
    <w:p w14:paraId="2EDB2BAC" w14:textId="041F5B8F" w:rsidR="00F44BB6" w:rsidRPr="00F44BB6" w:rsidRDefault="00F44BB6" w:rsidP="00F44BB6">
      <w:pPr>
        <w:pStyle w:val="a4"/>
        <w:numPr>
          <w:ilvl w:val="0"/>
          <w:numId w:val="2"/>
        </w:numPr>
        <w:snapToGrid w:val="0"/>
        <w:spacing w:line="280" w:lineRule="exact"/>
        <w:ind w:leftChars="0"/>
        <w:rPr>
          <w:rFonts w:ascii="Times New Roman" w:hAnsi="Times New Roman" w:cs="Times New Roman"/>
          <w:i/>
          <w:sz w:val="20"/>
        </w:rPr>
      </w:pPr>
      <w:r w:rsidRPr="00F44BB6">
        <w:rPr>
          <w:rFonts w:ascii="Times New Roman" w:hAnsi="Times New Roman" w:cs="Times New Roman" w:hint="eastAsia"/>
          <w:i/>
          <w:sz w:val="20"/>
        </w:rPr>
        <w:t>T</w:t>
      </w:r>
      <w:r w:rsidRPr="00F44BB6">
        <w:rPr>
          <w:rFonts w:ascii="Times New Roman" w:hAnsi="Times New Roman" w:cs="Times New Roman"/>
          <w:i/>
          <w:sz w:val="20"/>
        </w:rPr>
        <w:t>he Research Plan</w:t>
      </w:r>
      <w:r w:rsidR="00F63CDF" w:rsidRPr="00F63CDF">
        <w:rPr>
          <w:rFonts w:ascii="Times New Roman" w:hAnsi="Times New Roman" w:cs="Times New Roman"/>
          <w:i/>
          <w:sz w:val="20"/>
        </w:rPr>
        <w:t xml:space="preserve"> </w:t>
      </w:r>
      <w:r w:rsidR="00F63CDF" w:rsidRPr="00F44BB6">
        <w:rPr>
          <w:rFonts w:ascii="Times New Roman" w:hAnsi="Times New Roman" w:cs="Times New Roman"/>
          <w:i/>
          <w:sz w:val="20"/>
        </w:rPr>
        <w:t>below</w:t>
      </w:r>
      <w:r w:rsidRPr="00F44BB6">
        <w:rPr>
          <w:rFonts w:ascii="Times New Roman" w:hAnsi="Times New Roman" w:cs="Times New Roman"/>
          <w:i/>
          <w:sz w:val="20"/>
        </w:rPr>
        <w:t xml:space="preserve"> is to be written as a result of consultation between student and supervisor.</w:t>
      </w:r>
    </w:p>
    <w:p w14:paraId="60ABF99C" w14:textId="145EAAB2" w:rsidR="00F44BB6" w:rsidRPr="00F44BB6" w:rsidRDefault="00F44BB6" w:rsidP="00F44BB6">
      <w:pPr>
        <w:pStyle w:val="a4"/>
        <w:numPr>
          <w:ilvl w:val="0"/>
          <w:numId w:val="2"/>
        </w:numPr>
        <w:snapToGrid w:val="0"/>
        <w:spacing w:line="280" w:lineRule="exact"/>
        <w:ind w:leftChars="0"/>
        <w:rPr>
          <w:rFonts w:ascii="Times New Roman" w:hAnsi="Times New Roman" w:cs="Times New Roman"/>
          <w:i/>
          <w:sz w:val="20"/>
        </w:rPr>
      </w:pPr>
      <w:r w:rsidRPr="00F44BB6">
        <w:rPr>
          <w:rFonts w:ascii="Times New Roman" w:hAnsi="Times New Roman" w:cs="Times New Roman" w:hint="eastAsia"/>
          <w:i/>
          <w:sz w:val="20"/>
        </w:rPr>
        <w:t>I</w:t>
      </w:r>
      <w:r w:rsidRPr="00F44BB6">
        <w:rPr>
          <w:rFonts w:ascii="Times New Roman" w:hAnsi="Times New Roman" w:cs="Times New Roman"/>
          <w:i/>
          <w:sz w:val="20"/>
        </w:rPr>
        <w:t>f in the course of research, changes to the plan are deemed necessary, the Research Plan and Supervision Plan can be changed accordingly.</w:t>
      </w:r>
    </w:p>
    <w:tbl>
      <w:tblPr>
        <w:tblStyle w:val="a3"/>
        <w:tblW w:w="10201" w:type="dxa"/>
        <w:tblLayout w:type="fixed"/>
        <w:tblLook w:val="01E0" w:firstRow="1" w:lastRow="1" w:firstColumn="1" w:lastColumn="1" w:noHBand="0" w:noVBand="0"/>
      </w:tblPr>
      <w:tblGrid>
        <w:gridCol w:w="2405"/>
        <w:gridCol w:w="1276"/>
        <w:gridCol w:w="709"/>
        <w:gridCol w:w="1701"/>
        <w:gridCol w:w="1559"/>
        <w:gridCol w:w="567"/>
        <w:gridCol w:w="1984"/>
      </w:tblGrid>
      <w:tr w:rsidR="009A73CC" w:rsidRPr="00F0006A" w14:paraId="6DF074ED" w14:textId="77777777" w:rsidTr="00F63CDF">
        <w:trPr>
          <w:trHeight w:val="51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8D5BE6" w14:textId="77777777" w:rsidR="009A73CC" w:rsidRPr="00F0006A" w:rsidRDefault="009A73CC" w:rsidP="00FC561B">
            <w:pPr>
              <w:spacing w:line="24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ermStart w:id="2084897564" w:edGrp="everyone" w:colFirst="3" w:colLast="3"/>
            <w:permStart w:id="422258981" w:edGrp="everyone" w:colFirst="1" w:colLast="1"/>
            <w:r w:rsidRPr="00F0006A">
              <w:rPr>
                <w:rFonts w:ascii="Times New Roman" w:hAnsi="Times New Roman" w:cs="Times New Roman"/>
                <w:bCs/>
                <w:sz w:val="20"/>
                <w:szCs w:val="20"/>
              </w:rPr>
              <w:t>Student ID Number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0B7AEC" w14:textId="77777777" w:rsidR="009A73CC" w:rsidRPr="00F0006A" w:rsidRDefault="009A73CC" w:rsidP="00FC561B">
            <w:pPr>
              <w:ind w:rightChars="20" w:righ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776696" w14:textId="77777777" w:rsidR="009A73CC" w:rsidRPr="00263E72" w:rsidRDefault="009A73CC" w:rsidP="00FC561B">
            <w:pPr>
              <w:snapToGrid w:val="0"/>
              <w:spacing w:line="20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63E72">
              <w:rPr>
                <w:rFonts w:ascii="Times New Roman" w:hAnsi="Times New Roman" w:cs="Times New Roman"/>
                <w:bCs/>
                <w:sz w:val="20"/>
                <w:szCs w:val="20"/>
              </w:rPr>
              <w:t>Student Name</w:t>
            </w:r>
          </w:p>
          <w:p w14:paraId="7DA73A77" w14:textId="77777777" w:rsidR="009A73CC" w:rsidRPr="00F0006A" w:rsidRDefault="009A73CC" w:rsidP="00FC561B">
            <w:pPr>
              <w:snapToGrid w:val="0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263E72">
              <w:rPr>
                <w:rFonts w:ascii="Times New Roman" w:hAnsi="Times New Roman" w:cs="Times New Roman"/>
                <w:bCs/>
                <w:sz w:val="20"/>
                <w:szCs w:val="20"/>
              </w:rPr>
              <w:t>(as shown on ID)</w:t>
            </w:r>
          </w:p>
        </w:tc>
        <w:tc>
          <w:tcPr>
            <w:tcW w:w="41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AED5B" w14:textId="77777777" w:rsidR="009A73CC" w:rsidRPr="00F0006A" w:rsidRDefault="009A73CC" w:rsidP="00FC561B">
            <w:pPr>
              <w:ind w:rightChars="20" w:righ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61267" w:rsidRPr="00F0006A" w14:paraId="73C9C2EB" w14:textId="77777777" w:rsidTr="00614DE2">
        <w:trPr>
          <w:trHeight w:val="51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2A321" w14:textId="77777777" w:rsidR="00961267" w:rsidRPr="00F0006A" w:rsidRDefault="00961267" w:rsidP="00FC561B">
            <w:pPr>
              <w:spacing w:line="20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ermStart w:id="1507354112" w:edGrp="everyone" w:colFirst="3" w:colLast="3"/>
            <w:permStart w:id="1399983279" w:edGrp="everyone" w:colFirst="1" w:colLast="1"/>
            <w:permEnd w:id="2084897564"/>
            <w:permEnd w:id="422258981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emester of </w:t>
            </w:r>
            <w:r w:rsidRPr="00F0006A">
              <w:rPr>
                <w:rFonts w:ascii="Times New Roman" w:hAnsi="Times New Roman" w:cs="Times New Roman"/>
                <w:bCs/>
                <w:sz w:val="20"/>
                <w:szCs w:val="20"/>
              </w:rPr>
              <w:t>Enrollment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90CB9" w14:textId="77777777" w:rsidR="00961267" w:rsidRPr="00F0006A" w:rsidRDefault="00961267" w:rsidP="00FC561B">
            <w:pPr>
              <w:ind w:rightChars="20" w:righ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69BF9E" w14:textId="77777777" w:rsidR="00961267" w:rsidRPr="00F0006A" w:rsidRDefault="00961267" w:rsidP="00FC561B">
            <w:pPr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Length of Study</w:t>
            </w:r>
          </w:p>
        </w:tc>
        <w:tc>
          <w:tcPr>
            <w:tcW w:w="41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1F67D" w14:textId="77777777" w:rsidR="00961267" w:rsidRPr="00F0006A" w:rsidRDefault="00961267" w:rsidP="00FC561B">
            <w:pPr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permEnd w:id="1507354112"/>
      <w:permEnd w:id="1399983279"/>
      <w:tr w:rsidR="00F63CDF" w:rsidRPr="00F0006A" w14:paraId="1C76B0AF" w14:textId="77777777" w:rsidTr="00F63CDF">
        <w:trPr>
          <w:trHeight w:val="51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CF44DA" w14:textId="7FD989AC" w:rsidR="00F63CDF" w:rsidRDefault="00F63CDF" w:rsidP="00FC561B">
            <w:pPr>
              <w:spacing w:line="20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>R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esearch Supervision Plan for</w:t>
            </w:r>
            <w:r w:rsidR="0025788A">
              <w:rPr>
                <w:rFonts w:ascii="Times New Roman" w:hAnsi="Times New Roman" w:cs="Times New Roman" w:hint="eastAsia"/>
                <w:bCs/>
                <w:sz w:val="20"/>
                <w:szCs w:val="20"/>
              </w:rPr>
              <w:t xml:space="preserve"> </w:t>
            </w:r>
            <w:r w:rsidR="0025788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eriod of </w:t>
            </w:r>
          </w:p>
        </w:tc>
        <w:tc>
          <w:tcPr>
            <w:tcW w:w="779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9600D" w14:textId="7CF78B76" w:rsidR="00F63CDF" w:rsidRPr="00F0006A" w:rsidRDefault="00124CE9" w:rsidP="0025788A">
            <w:pPr>
              <w:spacing w:line="20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pril</w:t>
            </w:r>
            <w:r w:rsidRPr="0072681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  <w:r w:rsidRPr="0072681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–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March</w:t>
            </w:r>
            <w:r w:rsidRPr="0072681A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</w:tc>
      </w:tr>
      <w:tr w:rsidR="006E67FE" w:rsidRPr="00F0006A" w14:paraId="35797529" w14:textId="77777777" w:rsidTr="00F63CDF">
        <w:trPr>
          <w:trHeight w:val="510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1AE4CE" w14:textId="77777777" w:rsidR="006E67FE" w:rsidRPr="00F0006A" w:rsidRDefault="006E67FE" w:rsidP="00FC561B">
            <w:pPr>
              <w:spacing w:line="200" w:lineRule="exact"/>
              <w:ind w:rightChars="20" w:right="42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bookmarkStart w:id="0" w:name="_Hlk64555668"/>
            <w:permStart w:id="264781220" w:edGrp="everyone" w:colFirst="2" w:colLast="2"/>
            <w:permStart w:id="1745624605" w:edGrp="everyone" w:colFirst="1" w:colLast="1"/>
            <w:r w:rsidRPr="00F0006A">
              <w:rPr>
                <w:rFonts w:ascii="Times New Roman" w:hAnsi="Times New Roman" w:cs="Times New Roman"/>
                <w:bCs/>
                <w:sz w:val="20"/>
                <w:szCs w:val="20"/>
              </w:rPr>
              <w:t>Supervisor Name</w:t>
            </w:r>
          </w:p>
        </w:tc>
        <w:tc>
          <w:tcPr>
            <w:tcW w:w="52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A48ED" w14:textId="77777777" w:rsidR="006E67FE" w:rsidRPr="00F0006A" w:rsidRDefault="006E67FE" w:rsidP="00FC561B">
            <w:pPr>
              <w:ind w:rightChars="20" w:right="42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87D3D" w14:textId="61F10745" w:rsidR="006E67FE" w:rsidRPr="006E67FE" w:rsidRDefault="006E67FE" w:rsidP="00FC561B">
            <w:pPr>
              <w:ind w:rightChars="20" w:right="42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A156FC">
              <w:rPr>
                <w:rFonts w:ascii="Times New Roman" w:hAnsi="Times New Roman" w:cs="Times New Roman" w:hint="eastAsia"/>
                <w:i/>
                <w:sz w:val="20"/>
                <w:szCs w:val="20"/>
              </w:rPr>
              <w:t>S</w:t>
            </w:r>
            <w:r w:rsidRPr="00A156FC">
              <w:rPr>
                <w:rFonts w:ascii="Times New Roman" w:hAnsi="Times New Roman" w:cs="Times New Roman"/>
                <w:i/>
                <w:sz w:val="20"/>
                <w:szCs w:val="20"/>
              </w:rPr>
              <w:t>ign</w:t>
            </w:r>
            <w:bookmarkStart w:id="1" w:name="_GoBack"/>
            <w:bookmarkEnd w:id="1"/>
            <w:r w:rsidRPr="00A156FC">
              <w:rPr>
                <w:rFonts w:ascii="Times New Roman" w:hAnsi="Times New Roman" w:cs="Times New Roman"/>
                <w:i/>
                <w:sz w:val="20"/>
                <w:szCs w:val="20"/>
              </w:rPr>
              <w:t>ature</w:t>
            </w:r>
          </w:p>
        </w:tc>
      </w:tr>
      <w:permEnd w:id="264781220"/>
      <w:permEnd w:id="1745624605"/>
      <w:tr w:rsidR="008D1CED" w:rsidRPr="00F0006A" w14:paraId="5A1EA790" w14:textId="77777777" w:rsidTr="008D1CED">
        <w:trPr>
          <w:trHeight w:val="289"/>
        </w:trPr>
        <w:tc>
          <w:tcPr>
            <w:tcW w:w="10201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227C0DC" w14:textId="1A3943F6" w:rsidR="008D1CED" w:rsidRPr="008D1CED" w:rsidRDefault="008D1CED" w:rsidP="00FC561B">
            <w:pPr>
              <w:ind w:rightChars="20" w:right="42"/>
              <w:rPr>
                <w:rFonts w:ascii="Times New Roman" w:hAnsi="Times New Roman" w:cs="Times New Roman"/>
                <w:szCs w:val="20"/>
              </w:rPr>
            </w:pPr>
            <w:r w:rsidRPr="008D1CED">
              <w:rPr>
                <w:rFonts w:ascii="Times New Roman" w:hAnsi="Times New Roman" w:cs="Times New Roman" w:hint="eastAsia"/>
                <w:szCs w:val="20"/>
              </w:rPr>
              <w:t>R</w:t>
            </w:r>
            <w:r w:rsidRPr="008D1CED">
              <w:rPr>
                <w:rFonts w:ascii="Times New Roman" w:hAnsi="Times New Roman" w:cs="Times New Roman"/>
                <w:szCs w:val="20"/>
              </w:rPr>
              <w:t>esearch topic/Research Title:</w:t>
            </w:r>
          </w:p>
        </w:tc>
      </w:tr>
      <w:tr w:rsidR="008D1CED" w:rsidRPr="00F0006A" w14:paraId="2DCF1801" w14:textId="77777777" w:rsidTr="008D1CED">
        <w:trPr>
          <w:trHeight w:val="289"/>
        </w:trPr>
        <w:tc>
          <w:tcPr>
            <w:tcW w:w="10201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F7457" w14:textId="77777777" w:rsidR="008D1CED" w:rsidRPr="008D1CED" w:rsidRDefault="008D1CED" w:rsidP="00FC561B">
            <w:pPr>
              <w:ind w:rightChars="20" w:right="42"/>
              <w:rPr>
                <w:rFonts w:ascii="Times New Roman" w:hAnsi="Times New Roman" w:cs="Times New Roman"/>
                <w:szCs w:val="20"/>
              </w:rPr>
            </w:pPr>
            <w:permStart w:id="2016289853" w:edGrp="everyone" w:colFirst="0" w:colLast="0"/>
          </w:p>
        </w:tc>
      </w:tr>
      <w:permEnd w:id="2016289853"/>
      <w:tr w:rsidR="008D1CED" w:rsidRPr="00F0006A" w14:paraId="261C1AF3" w14:textId="77777777" w:rsidTr="008D1CED">
        <w:trPr>
          <w:trHeight w:val="289"/>
        </w:trPr>
        <w:tc>
          <w:tcPr>
            <w:tcW w:w="10201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82E5FBF" w14:textId="37F8F3AB" w:rsidR="008D1CED" w:rsidRDefault="008D1CED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 w:hint="eastAsia"/>
                <w:szCs w:val="18"/>
              </w:rPr>
              <w:t>R</w:t>
            </w:r>
            <w:r>
              <w:rPr>
                <w:rFonts w:ascii="Times New Roman" w:hAnsi="Times New Roman" w:cs="Times New Roman"/>
                <w:szCs w:val="18"/>
              </w:rPr>
              <w:t>esearch Plan</w:t>
            </w:r>
            <w:r>
              <w:rPr>
                <w:rFonts w:ascii="Times New Roman" w:hAnsi="Times New Roman" w:cs="Times New Roman" w:hint="eastAsia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</w:rPr>
              <w:t xml:space="preserve">(detailed </w:t>
            </w:r>
            <w:r w:rsidR="00F44BB6">
              <w:rPr>
                <w:rFonts w:ascii="Times New Roman" w:hAnsi="Times New Roman" w:cs="Times New Roman"/>
                <w:szCs w:val="18"/>
              </w:rPr>
              <w:t>schedule</w:t>
            </w:r>
            <w:r>
              <w:rPr>
                <w:rFonts w:ascii="Times New Roman" w:hAnsi="Times New Roman" w:cs="Times New Roman"/>
                <w:szCs w:val="18"/>
              </w:rPr>
              <w:t xml:space="preserve"> including</w:t>
            </w:r>
            <w:r w:rsidR="00F44BB6" w:rsidRPr="00F308A7">
              <w:rPr>
                <w:rFonts w:ascii="Times New Roman" w:hAnsi="Times New Roman" w:cs="Times New Roman"/>
                <w:szCs w:val="21"/>
              </w:rPr>
              <w:t xml:space="preserve"> research question, literature review, theoretical/research framework, data collection, etc.</w:t>
            </w:r>
            <w:r w:rsidR="00F44BB6">
              <w:rPr>
                <w:rFonts w:ascii="Times New Roman" w:hAnsi="Times New Roman" w:cs="Times New Roman"/>
                <w:szCs w:val="21"/>
              </w:rPr>
              <w:t xml:space="preserve"> and/or potential publishing or presenting at academic conferences</w:t>
            </w:r>
            <w:r>
              <w:rPr>
                <w:rFonts w:ascii="Times New Roman" w:hAnsi="Times New Roman" w:cs="Times New Roman"/>
                <w:szCs w:val="18"/>
              </w:rPr>
              <w:t>)</w:t>
            </w:r>
            <w:r w:rsidR="00F44BB6">
              <w:rPr>
                <w:rFonts w:ascii="Times New Roman" w:hAnsi="Times New Roman" w:cs="Times New Roman"/>
                <w:szCs w:val="18"/>
              </w:rPr>
              <w:t xml:space="preserve">: </w:t>
            </w:r>
            <w:r w:rsidR="00F44BB6" w:rsidRPr="00F44BB6">
              <w:rPr>
                <w:rFonts w:ascii="Times New Roman" w:hAnsi="Times New Roman" w:cs="Times New Roman"/>
                <w:szCs w:val="18"/>
                <w:u w:val="single"/>
              </w:rPr>
              <w:t>To be written by student</w:t>
            </w:r>
          </w:p>
        </w:tc>
      </w:tr>
      <w:tr w:rsidR="008D1CED" w:rsidRPr="00F0006A" w14:paraId="6CE32CD6" w14:textId="77777777" w:rsidTr="006E67FE">
        <w:trPr>
          <w:trHeight w:val="3697"/>
        </w:trPr>
        <w:tc>
          <w:tcPr>
            <w:tcW w:w="10201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29CB9" w14:textId="47FB12D7" w:rsidR="00F44BB6" w:rsidRDefault="00F44BB6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permStart w:id="1680172484" w:edGrp="everyone" w:colFirst="0" w:colLast="0"/>
          </w:p>
        </w:tc>
      </w:tr>
      <w:permEnd w:id="1680172484"/>
      <w:tr w:rsidR="00F44BB6" w:rsidRPr="00F0006A" w14:paraId="20A9B5FF" w14:textId="77777777" w:rsidTr="006E67FE">
        <w:trPr>
          <w:trHeight w:val="424"/>
        </w:trPr>
        <w:tc>
          <w:tcPr>
            <w:tcW w:w="10201" w:type="dxa"/>
            <w:gridSpan w:val="7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3F387B3" w14:textId="1BF30132" w:rsidR="00F44BB6" w:rsidRDefault="00F44BB6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 w:hint="eastAsia"/>
                <w:szCs w:val="18"/>
              </w:rPr>
              <w:t>R</w:t>
            </w:r>
            <w:r>
              <w:rPr>
                <w:rFonts w:ascii="Times New Roman" w:hAnsi="Times New Roman" w:cs="Times New Roman"/>
                <w:szCs w:val="18"/>
              </w:rPr>
              <w:t>esearch Supervision Plan (supervision method, contents, and plan, based on the above Research Plan)</w:t>
            </w:r>
            <w:r w:rsidRPr="00F44BB6">
              <w:rPr>
                <w:rFonts w:ascii="Times New Roman" w:hAnsi="Times New Roman" w:cs="Times New Roman"/>
                <w:szCs w:val="18"/>
                <w:u w:val="single"/>
              </w:rPr>
              <w:t xml:space="preserve"> </w:t>
            </w:r>
            <w:r>
              <w:rPr>
                <w:rFonts w:ascii="Times New Roman" w:hAnsi="Times New Roman" w:cs="Times New Roman"/>
                <w:szCs w:val="18"/>
                <w:u w:val="single"/>
              </w:rPr>
              <w:t xml:space="preserve">: To be </w:t>
            </w:r>
            <w:r w:rsidRPr="00F44BB6">
              <w:rPr>
                <w:rFonts w:ascii="Times New Roman" w:hAnsi="Times New Roman" w:cs="Times New Roman"/>
                <w:szCs w:val="18"/>
                <w:u w:val="single"/>
              </w:rPr>
              <w:t>written by the supervisor</w:t>
            </w:r>
          </w:p>
        </w:tc>
      </w:tr>
      <w:tr w:rsidR="00F44BB6" w:rsidRPr="00F0006A" w14:paraId="4B0F37D7" w14:textId="77777777" w:rsidTr="006E67FE">
        <w:trPr>
          <w:trHeight w:val="1974"/>
        </w:trPr>
        <w:tc>
          <w:tcPr>
            <w:tcW w:w="10201" w:type="dxa"/>
            <w:gridSpan w:val="7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4D5E9" w14:textId="77777777" w:rsidR="00F44BB6" w:rsidRPr="00F44BB6" w:rsidRDefault="00F44BB6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permStart w:id="796032119" w:edGrp="everyone" w:colFirst="0" w:colLast="0"/>
          </w:p>
        </w:tc>
      </w:tr>
      <w:tr w:rsidR="006E67FE" w:rsidRPr="00F0006A" w14:paraId="003DBF6A" w14:textId="77777777" w:rsidTr="00F63CDF">
        <w:trPr>
          <w:trHeight w:val="547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AC117B" w14:textId="066525F3" w:rsidR="006E67FE" w:rsidRPr="00F44BB6" w:rsidRDefault="006E67FE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permStart w:id="425738157" w:edGrp="everyone" w:colFirst="2" w:colLast="2"/>
            <w:permStart w:id="1272917183" w:edGrp="everyone" w:colFirst="1" w:colLast="1"/>
            <w:permEnd w:id="796032119"/>
            <w:r>
              <w:rPr>
                <w:rFonts w:ascii="Times New Roman" w:hAnsi="Times New Roman" w:cs="Times New Roman" w:hint="eastAsia"/>
                <w:szCs w:val="18"/>
              </w:rPr>
              <w:t>C</w:t>
            </w:r>
            <w:r>
              <w:rPr>
                <w:rFonts w:ascii="Times New Roman" w:hAnsi="Times New Roman" w:cs="Times New Roman"/>
                <w:szCs w:val="18"/>
              </w:rPr>
              <w:t>onfirmation By Student</w:t>
            </w:r>
          </w:p>
        </w:tc>
        <w:tc>
          <w:tcPr>
            <w:tcW w:w="45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275142" w14:textId="7693AC7E" w:rsidR="006E67FE" w:rsidRPr="00F44BB6" w:rsidRDefault="006E67FE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r>
              <w:rPr>
                <w:rFonts w:ascii="Times New Roman" w:hAnsi="Times New Roman" w:cs="Times New Roman" w:hint="eastAsia"/>
                <w:szCs w:val="18"/>
              </w:rPr>
              <w:t>D</w:t>
            </w:r>
            <w:r>
              <w:rPr>
                <w:rFonts w:ascii="Times New Roman" w:hAnsi="Times New Roman" w:cs="Times New Roman"/>
                <w:szCs w:val="18"/>
              </w:rPr>
              <w:t>ate: DD/MM/YYYY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316C7" w14:textId="2534F055" w:rsidR="006E67FE" w:rsidRPr="00F44BB6" w:rsidRDefault="006E67FE" w:rsidP="00FC561B">
            <w:pPr>
              <w:ind w:rightChars="20" w:right="42"/>
              <w:rPr>
                <w:rFonts w:ascii="Times New Roman" w:hAnsi="Times New Roman" w:cs="Times New Roman"/>
                <w:szCs w:val="18"/>
              </w:rPr>
            </w:pPr>
            <w:r w:rsidRPr="00A156FC">
              <w:rPr>
                <w:rFonts w:ascii="Times New Roman" w:hAnsi="Times New Roman" w:cs="Times New Roman" w:hint="eastAsia"/>
                <w:i/>
                <w:sz w:val="20"/>
                <w:szCs w:val="20"/>
              </w:rPr>
              <w:t>S</w:t>
            </w:r>
            <w:r w:rsidRPr="00A156FC">
              <w:rPr>
                <w:rFonts w:ascii="Times New Roman" w:hAnsi="Times New Roman" w:cs="Times New Roman"/>
                <w:i/>
                <w:sz w:val="20"/>
                <w:szCs w:val="20"/>
              </w:rPr>
              <w:t>ignature</w:t>
            </w:r>
          </w:p>
        </w:tc>
      </w:tr>
    </w:tbl>
    <w:bookmarkEnd w:id="0"/>
    <w:permEnd w:id="425738157"/>
    <w:permEnd w:id="1272917183"/>
    <w:p w14:paraId="50727F44" w14:textId="57E2929D" w:rsidR="0052647C" w:rsidRDefault="0095250E" w:rsidP="002976CD">
      <w:pPr>
        <w:spacing w:line="240" w:lineRule="exact"/>
        <w:ind w:rightChars="20" w:right="42"/>
        <w:rPr>
          <w:rFonts w:ascii="Times New Roman" w:hAnsi="Times New Roman" w:cs="Times New Roman"/>
          <w:i/>
          <w:sz w:val="16"/>
          <w:highlight w:val="lightGray"/>
        </w:rPr>
      </w:pPr>
      <w:r>
        <w:rPr>
          <w:rFonts w:ascii="Times New Roman" w:eastAsia="ＭＳ 明朝" w:hAnsi="Times New Roman" w:cs="Times New Roman"/>
          <w:szCs w:val="24"/>
          <w:lang w:bidi="th-TH"/>
        </w:rPr>
        <w:t xml:space="preserve"> </w:t>
      </w:r>
    </w:p>
    <w:p w14:paraId="7347D5C4" w14:textId="35888F9E" w:rsidR="00381E93" w:rsidRPr="000A1175" w:rsidRDefault="00381E93" w:rsidP="009A4406">
      <w:pPr>
        <w:spacing w:line="240" w:lineRule="exact"/>
        <w:ind w:rightChars="20" w:right="42"/>
        <w:jc w:val="left"/>
        <w:rPr>
          <w:rFonts w:ascii="Times New Roman" w:hAnsi="Times New Roman" w:cs="Times New Roman"/>
        </w:rPr>
      </w:pPr>
    </w:p>
    <w:sectPr w:rsidR="00381E93" w:rsidRPr="000A1175" w:rsidSect="00AD00DE">
      <w:headerReference w:type="default" r:id="rId7"/>
      <w:footerReference w:type="default" r:id="rId8"/>
      <w:pgSz w:w="11906" w:h="16838"/>
      <w:pgMar w:top="1418" w:right="851" w:bottom="1418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D48847" w14:textId="77777777" w:rsidR="007D7FAF" w:rsidRDefault="007D7FAF" w:rsidP="000330CB">
      <w:r>
        <w:separator/>
      </w:r>
    </w:p>
  </w:endnote>
  <w:endnote w:type="continuationSeparator" w:id="0">
    <w:p w14:paraId="0F792762" w14:textId="77777777" w:rsidR="007D7FAF" w:rsidRDefault="007D7FAF" w:rsidP="00033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1540B" w14:textId="527FCCCE" w:rsidR="000330CB" w:rsidRPr="000330CB" w:rsidRDefault="000330CB" w:rsidP="000330CB">
    <w:pPr>
      <w:ind w:rightChars="20" w:right="42"/>
      <w:rPr>
        <w:rFonts w:ascii="Arial Narrow" w:hAnsi="Arial Narrow" w:cs="Arial"/>
        <w:sz w:val="20"/>
        <w:szCs w:val="20"/>
      </w:rPr>
    </w:pPr>
    <w:r w:rsidRPr="000330CB">
      <w:rPr>
        <w:rFonts w:ascii="Arial Narrow" w:hAnsi="Arial Narrow" w:cs="Arial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24208" w14:textId="77777777" w:rsidR="007D7FAF" w:rsidRDefault="007D7FAF" w:rsidP="000330CB">
      <w:r>
        <w:separator/>
      </w:r>
    </w:p>
  </w:footnote>
  <w:footnote w:type="continuationSeparator" w:id="0">
    <w:p w14:paraId="09275035" w14:textId="77777777" w:rsidR="007D7FAF" w:rsidRDefault="007D7FAF" w:rsidP="000330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B3EC2" w14:textId="7AFCB5CF" w:rsidR="006437D6" w:rsidRDefault="006437D6">
    <w:pPr>
      <w:pStyle w:val="a5"/>
    </w:pPr>
    <w:r>
      <w:ptab w:relativeTo="margin" w:alignment="center" w:leader="none"/>
    </w:r>
    <w:r>
      <w:ptab w:relativeTo="margin" w:alignment="right" w:leader="none"/>
    </w:r>
    <w:r>
      <w:t>[Doctoral Program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05091"/>
    <w:multiLevelType w:val="hybridMultilevel"/>
    <w:tmpl w:val="04D80DD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26C1D97"/>
    <w:multiLevelType w:val="hybridMultilevel"/>
    <w:tmpl w:val="46C20646"/>
    <w:lvl w:ilvl="0" w:tplc="F7BC9B6E">
      <w:numFmt w:val="bullet"/>
      <w:lvlText w:val="□"/>
      <w:lvlJc w:val="left"/>
      <w:pPr>
        <w:ind w:left="360" w:hanging="36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hideGrammaticalErrors/>
  <w:proofState w:spelling="clean" w:grammar="clean"/>
  <w:documentProtection w:edit="readOnly" w:enforcement="1" w:cryptProviderType="rsaAES" w:cryptAlgorithmClass="hash" w:cryptAlgorithmType="typeAny" w:cryptAlgorithmSid="14" w:cryptSpinCount="100000" w:hash="LRJ2DLokacU43lviKVB6clFPv4304t+EEGAPkl4ZB6gevvF8+U+m/DPJC5wvosMH4nZTmHU7VCv2JvNB7lGSzg==" w:salt="Z2sbIU7uCj5oDZcPUQEq5A=="/>
  <w:defaultTabStop w:val="840"/>
  <w:displayHorizontalDrawingGridEvery w:val="0"/>
  <w:displayVerticalDrawingGridEvery w:val="2"/>
  <w:characterSpacingControl w:val="compressPunctuation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7c0NTQ3Nja2NDFQ0lEKTi0uzszPAykwqQUAiJKVnSwAAAA="/>
  </w:docVars>
  <w:rsids>
    <w:rsidRoot w:val="003659BC"/>
    <w:rsid w:val="0000745C"/>
    <w:rsid w:val="00032795"/>
    <w:rsid w:val="000330CB"/>
    <w:rsid w:val="0003381B"/>
    <w:rsid w:val="00052AC7"/>
    <w:rsid w:val="00093185"/>
    <w:rsid w:val="000A1175"/>
    <w:rsid w:val="000B2937"/>
    <w:rsid w:val="0010554D"/>
    <w:rsid w:val="00124CE9"/>
    <w:rsid w:val="00130C99"/>
    <w:rsid w:val="001346EF"/>
    <w:rsid w:val="00141004"/>
    <w:rsid w:val="00150C96"/>
    <w:rsid w:val="0015302E"/>
    <w:rsid w:val="001579CA"/>
    <w:rsid w:val="001724D5"/>
    <w:rsid w:val="00175A69"/>
    <w:rsid w:val="00180142"/>
    <w:rsid w:val="001B6ABD"/>
    <w:rsid w:val="00233E2A"/>
    <w:rsid w:val="00241CF2"/>
    <w:rsid w:val="002422C5"/>
    <w:rsid w:val="00255F2A"/>
    <w:rsid w:val="00256513"/>
    <w:rsid w:val="0025788A"/>
    <w:rsid w:val="002655C2"/>
    <w:rsid w:val="0028338F"/>
    <w:rsid w:val="002976CD"/>
    <w:rsid w:val="002F3BFB"/>
    <w:rsid w:val="003035C8"/>
    <w:rsid w:val="003175F8"/>
    <w:rsid w:val="003659BC"/>
    <w:rsid w:val="00381E93"/>
    <w:rsid w:val="003936B9"/>
    <w:rsid w:val="003B4D5C"/>
    <w:rsid w:val="003B5E51"/>
    <w:rsid w:val="003D3A97"/>
    <w:rsid w:val="003E76C4"/>
    <w:rsid w:val="003F44D0"/>
    <w:rsid w:val="00451CF6"/>
    <w:rsid w:val="004552D3"/>
    <w:rsid w:val="0045730B"/>
    <w:rsid w:val="004727E8"/>
    <w:rsid w:val="004915E3"/>
    <w:rsid w:val="004C6990"/>
    <w:rsid w:val="004C7535"/>
    <w:rsid w:val="004F4116"/>
    <w:rsid w:val="0052647C"/>
    <w:rsid w:val="0053449C"/>
    <w:rsid w:val="00534C36"/>
    <w:rsid w:val="005445FE"/>
    <w:rsid w:val="00564945"/>
    <w:rsid w:val="005925AF"/>
    <w:rsid w:val="005A0076"/>
    <w:rsid w:val="005C407D"/>
    <w:rsid w:val="005C628B"/>
    <w:rsid w:val="005D20FB"/>
    <w:rsid w:val="00607737"/>
    <w:rsid w:val="00621E4F"/>
    <w:rsid w:val="0063513A"/>
    <w:rsid w:val="0064176B"/>
    <w:rsid w:val="006437D6"/>
    <w:rsid w:val="00651CE0"/>
    <w:rsid w:val="00666A4C"/>
    <w:rsid w:val="00682CAB"/>
    <w:rsid w:val="006A03D2"/>
    <w:rsid w:val="006E67FE"/>
    <w:rsid w:val="00700C32"/>
    <w:rsid w:val="00702655"/>
    <w:rsid w:val="00706065"/>
    <w:rsid w:val="007210D4"/>
    <w:rsid w:val="007369B6"/>
    <w:rsid w:val="00740BA8"/>
    <w:rsid w:val="00793E6D"/>
    <w:rsid w:val="007D7FAF"/>
    <w:rsid w:val="007E7416"/>
    <w:rsid w:val="00826EB6"/>
    <w:rsid w:val="008333C0"/>
    <w:rsid w:val="0084527E"/>
    <w:rsid w:val="008B6C8A"/>
    <w:rsid w:val="008C272E"/>
    <w:rsid w:val="008D1CED"/>
    <w:rsid w:val="0091112F"/>
    <w:rsid w:val="00942410"/>
    <w:rsid w:val="0095250E"/>
    <w:rsid w:val="00961267"/>
    <w:rsid w:val="00962261"/>
    <w:rsid w:val="009A4406"/>
    <w:rsid w:val="009A73CC"/>
    <w:rsid w:val="009D2EFA"/>
    <w:rsid w:val="009D3676"/>
    <w:rsid w:val="009F64F3"/>
    <w:rsid w:val="00A156FC"/>
    <w:rsid w:val="00A94CB4"/>
    <w:rsid w:val="00AC4831"/>
    <w:rsid w:val="00AD00DE"/>
    <w:rsid w:val="00B81A31"/>
    <w:rsid w:val="00B8480A"/>
    <w:rsid w:val="00B904F8"/>
    <w:rsid w:val="00B91220"/>
    <w:rsid w:val="00BD4698"/>
    <w:rsid w:val="00C16C57"/>
    <w:rsid w:val="00C220D2"/>
    <w:rsid w:val="00C70C42"/>
    <w:rsid w:val="00C738C5"/>
    <w:rsid w:val="00CC4F49"/>
    <w:rsid w:val="00CE567F"/>
    <w:rsid w:val="00CF52B4"/>
    <w:rsid w:val="00D323E1"/>
    <w:rsid w:val="00D33287"/>
    <w:rsid w:val="00D66C4D"/>
    <w:rsid w:val="00D94906"/>
    <w:rsid w:val="00DA582A"/>
    <w:rsid w:val="00DC1642"/>
    <w:rsid w:val="00DC31FD"/>
    <w:rsid w:val="00DC7855"/>
    <w:rsid w:val="00E04FA7"/>
    <w:rsid w:val="00E37D59"/>
    <w:rsid w:val="00E772EF"/>
    <w:rsid w:val="00E80460"/>
    <w:rsid w:val="00E875E4"/>
    <w:rsid w:val="00ED6C17"/>
    <w:rsid w:val="00F165E9"/>
    <w:rsid w:val="00F308A7"/>
    <w:rsid w:val="00F31D86"/>
    <w:rsid w:val="00F33992"/>
    <w:rsid w:val="00F4263E"/>
    <w:rsid w:val="00F43874"/>
    <w:rsid w:val="00F43BD0"/>
    <w:rsid w:val="00F44BB6"/>
    <w:rsid w:val="00F47046"/>
    <w:rsid w:val="00F63CDF"/>
    <w:rsid w:val="00F85EED"/>
    <w:rsid w:val="00FA2D37"/>
    <w:rsid w:val="00FB2B9E"/>
    <w:rsid w:val="00FD260B"/>
    <w:rsid w:val="00FD5A1C"/>
    <w:rsid w:val="3EDF2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5DE592D2"/>
  <w15:chartTrackingRefBased/>
  <w15:docId w15:val="{01CDE2F3-5463-46C2-B124-7F35BB11C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422C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659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03381B"/>
    <w:pPr>
      <w:ind w:leftChars="400" w:left="840"/>
    </w:pPr>
  </w:style>
  <w:style w:type="paragraph" w:styleId="a5">
    <w:name w:val="header"/>
    <w:basedOn w:val="a"/>
    <w:link w:val="a6"/>
    <w:uiPriority w:val="99"/>
    <w:unhideWhenUsed/>
    <w:rsid w:val="000330C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0330CB"/>
  </w:style>
  <w:style w:type="paragraph" w:styleId="a7">
    <w:name w:val="footer"/>
    <w:basedOn w:val="a"/>
    <w:link w:val="a8"/>
    <w:uiPriority w:val="99"/>
    <w:unhideWhenUsed/>
    <w:rsid w:val="000330C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0330CB"/>
  </w:style>
  <w:style w:type="paragraph" w:styleId="a9">
    <w:name w:val="annotation text"/>
    <w:basedOn w:val="a"/>
    <w:link w:val="aa"/>
    <w:uiPriority w:val="99"/>
    <w:semiHidden/>
    <w:unhideWhenUsed/>
    <w:pPr>
      <w:jc w:val="left"/>
    </w:pPr>
  </w:style>
  <w:style w:type="character" w:customStyle="1" w:styleId="aa">
    <w:name w:val="コメント文字列 (文字)"/>
    <w:basedOn w:val="a0"/>
    <w:link w:val="a9"/>
    <w:uiPriority w:val="99"/>
    <w:semiHidden/>
  </w:style>
  <w:style w:type="character" w:styleId="ab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c">
    <w:name w:val="Balloon Text"/>
    <w:basedOn w:val="a"/>
    <w:link w:val="ad"/>
    <w:uiPriority w:val="99"/>
    <w:semiHidden/>
    <w:unhideWhenUsed/>
    <w:rsid w:val="00E80460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吹き出し (文字)"/>
    <w:basedOn w:val="a0"/>
    <w:link w:val="ac"/>
    <w:uiPriority w:val="99"/>
    <w:semiHidden/>
    <w:rsid w:val="00E80460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annotation subject"/>
    <w:basedOn w:val="a9"/>
    <w:next w:val="a9"/>
    <w:link w:val="af"/>
    <w:uiPriority w:val="99"/>
    <w:semiHidden/>
    <w:unhideWhenUsed/>
    <w:rsid w:val="00FD260B"/>
    <w:rPr>
      <w:b/>
      <w:bCs/>
    </w:rPr>
  </w:style>
  <w:style w:type="character" w:customStyle="1" w:styleId="af">
    <w:name w:val="コメント内容 (文字)"/>
    <w:basedOn w:val="aa"/>
    <w:link w:val="ae"/>
    <w:uiPriority w:val="99"/>
    <w:semiHidden/>
    <w:rsid w:val="00FD260B"/>
    <w:rPr>
      <w:b/>
      <w:bCs/>
    </w:rPr>
  </w:style>
  <w:style w:type="paragraph" w:styleId="af0">
    <w:name w:val="Revision"/>
    <w:hidden/>
    <w:uiPriority w:val="99"/>
    <w:semiHidden/>
    <w:rsid w:val="00F438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64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9</Words>
  <Characters>824</Characters>
  <Application>Microsoft Office Word</Application>
  <DocSecurity>8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学校法人立命館</Company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08@apujm.apu.ac.jp</dc:creator>
  <cp:keywords/>
  <dc:description/>
  <cp:lastModifiedBy>y-fuku78@apujm.apu.ac.jp</cp:lastModifiedBy>
  <cp:revision>4</cp:revision>
  <dcterms:created xsi:type="dcterms:W3CDTF">2024-02-21T02:02:00Z</dcterms:created>
  <dcterms:modified xsi:type="dcterms:W3CDTF">2024-02-21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9a0d329d6e2f5dd557d3b9de61b2b1f15cc43798c20e217cec4bf338286db4</vt:lpwstr>
  </property>
</Properties>
</file>